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26A74" w14:textId="77777777" w:rsidR="00567B56" w:rsidRDefault="00567B56" w:rsidP="00567B56">
      <w:r>
        <w:t>1. introduction (what is distributed computing and its types)</w:t>
      </w:r>
    </w:p>
    <w:p w14:paraId="2A4BEA6B" w14:textId="60FA7C32" w:rsidR="00567B56" w:rsidRDefault="00567B56" w:rsidP="00567B56">
      <w:r>
        <w:t>2. difference between shared address and distributed address space determine the type of your problem</w:t>
      </w:r>
    </w:p>
    <w:p w14:paraId="19D94B97" w14:textId="77777777" w:rsidR="00567B56" w:rsidRDefault="00567B56" w:rsidP="00567B56">
      <w:r>
        <w:t>3. different applications in distributed computing</w:t>
      </w:r>
    </w:p>
    <w:p w14:paraId="403591AF" w14:textId="77777777" w:rsidR="00567B56" w:rsidRDefault="00567B56" w:rsidP="00567B56">
      <w:r>
        <w:t>4. specific application in the applied topic</w:t>
      </w:r>
    </w:p>
    <w:p w14:paraId="6222B865" w14:textId="48F9EF1E" w:rsidR="00072AC7" w:rsidRDefault="00567B56" w:rsidP="00567B56">
      <w:r>
        <w:t>5. literature review of the selected topic</w:t>
      </w:r>
    </w:p>
    <w:p w14:paraId="37571E8D" w14:textId="77777777" w:rsidR="00072AC7" w:rsidRDefault="00072AC7">
      <w:pPr>
        <w:spacing w:line="259" w:lineRule="auto"/>
      </w:pPr>
      <w:r>
        <w:br w:type="page"/>
      </w:r>
    </w:p>
    <w:p w14:paraId="6908E204" w14:textId="295C9A9B" w:rsidR="00567B56" w:rsidRDefault="00567B56" w:rsidP="00567B56">
      <w:r>
        <w:lastRenderedPageBreak/>
        <w:t>6. proposed sequential algorithm (Pseudo Code, Flow chart) and its complexity</w:t>
      </w:r>
    </w:p>
    <w:p w14:paraId="60A3FE0E" w14:textId="6710D95D" w:rsidR="00072AC7" w:rsidRDefault="00072AC7" w:rsidP="00567B56">
      <w:r>
        <w:t>Flow Chart</w:t>
      </w:r>
    </w:p>
    <w:p w14:paraId="0941B4D9" w14:textId="0C6FB7F4" w:rsidR="007675EB" w:rsidRDefault="007675EB" w:rsidP="00567B56">
      <w:r>
        <w:rPr>
          <w:noProof/>
        </w:rPr>
        <w:drawing>
          <wp:inline distT="0" distB="0" distL="0" distR="0" wp14:anchorId="39530111" wp14:editId="405CB59A">
            <wp:extent cx="4787900" cy="82232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AA083" w14:textId="6D2BDDE0" w:rsidR="00072AC7" w:rsidRDefault="00072AC7" w:rsidP="00D2573C">
      <w:r>
        <w:lastRenderedPageBreak/>
        <w:t>Pseudocode</w:t>
      </w:r>
    </w:p>
    <w:p w14:paraId="5CD7A9BB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sequential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string </w:t>
      </w:r>
      <w:proofErr w:type="spellStart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inStr</w:t>
      </w:r>
      <w:proofErr w:type="spellEnd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)</w:t>
      </w:r>
    </w:p>
    <w:p w14:paraId="58975BED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Record starting time</w:t>
      </w:r>
    </w:p>
    <w:p w14:paraId="41AE69A4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start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proofErr w:type="spellStart"/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getTime</w:t>
      </w:r>
      <w:proofErr w:type="spellEnd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)</w:t>
      </w:r>
    </w:p>
    <w:p w14:paraId="5B178A8C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for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each </w:t>
      </w:r>
      <w:r w:rsidRPr="00795229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3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characters</w:t>
      </w:r>
    </w:p>
    <w:p w14:paraId="312B1220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temp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form codon from </w:t>
      </w:r>
      <w:r w:rsidRPr="00795229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3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characters</w:t>
      </w:r>
    </w:p>
    <w:p w14:paraId="5C63135D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    // Increment protein count by 1</w:t>
      </w:r>
    </w:p>
    <w:p w14:paraId="5FEACA66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</w:t>
      </w:r>
      <w:proofErr w:type="spellStart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countMapSeq</w:t>
      </w:r>
      <w:proofErr w:type="spellEnd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[</w:t>
      </w:r>
      <w:proofErr w:type="spellStart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codonMap</w:t>
      </w:r>
      <w:proofErr w:type="spellEnd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[temp]]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+=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r w:rsidRPr="00795229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1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;</w:t>
      </w:r>
    </w:p>
    <w:p w14:paraId="4D638F4F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Record starting time</w:t>
      </w:r>
    </w:p>
    <w:p w14:paraId="7F7DA4E2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end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proofErr w:type="spellStart"/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getTime</w:t>
      </w:r>
      <w:proofErr w:type="spellEnd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)</w:t>
      </w:r>
    </w:p>
    <w:p w14:paraId="122B747B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Print consumed time</w:t>
      </w:r>
    </w:p>
    <w:p w14:paraId="28204842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</w:t>
      </w:r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print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end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start)</w:t>
      </w:r>
    </w:p>
    <w:p w14:paraId="264B0196" w14:textId="77777777" w:rsidR="00795229" w:rsidRPr="00795229" w:rsidRDefault="00795229" w:rsidP="00567B56">
      <w:pPr>
        <w:rPr>
          <w:lang w:val="en-GB"/>
        </w:rPr>
      </w:pPr>
    </w:p>
    <w:p w14:paraId="1A2BB1E5" w14:textId="77777777" w:rsidR="00404920" w:rsidRDefault="00CA6A77" w:rsidP="00567B56">
      <w:r>
        <w:t>complexity</w:t>
      </w:r>
    </w:p>
    <w:p w14:paraId="6B3F3C3F" w14:textId="528D84C7" w:rsidR="00B978C7" w:rsidRDefault="00B978C7" w:rsidP="00567B56">
      <w:r>
        <w:t>O(N)</w:t>
      </w:r>
    </w:p>
    <w:p w14:paraId="78B051C8" w14:textId="77777777" w:rsidR="00CE7386" w:rsidRDefault="00CE7386">
      <w:pPr>
        <w:spacing w:line="259" w:lineRule="auto"/>
      </w:pPr>
      <w:r>
        <w:br w:type="page"/>
      </w:r>
    </w:p>
    <w:p w14:paraId="5F3F14B4" w14:textId="77777777" w:rsidR="00834EB4" w:rsidRDefault="00834EB4" w:rsidP="00795229">
      <w:pPr>
        <w:sectPr w:rsidR="00834EB4" w:rsidSect="00834EB4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C72F6EA" w14:textId="08EE22DC" w:rsidR="00CE7386" w:rsidRDefault="00CE7386" w:rsidP="00CE7386">
      <w:r>
        <w:lastRenderedPageBreak/>
        <w:t>7. proposed parallel algorithms (Pseudo Code, Flow chart) and their complexities</w:t>
      </w:r>
    </w:p>
    <w:p w14:paraId="32BC0373" w14:textId="7776331D" w:rsidR="000203C0" w:rsidRDefault="004F58A2" w:rsidP="00CE7386">
      <w:r>
        <w:t xml:space="preserve">Loop-level parallelism </w:t>
      </w:r>
      <w:r w:rsidR="000203C0">
        <w:t>Flow chart</w:t>
      </w:r>
    </w:p>
    <w:p w14:paraId="29D930B5" w14:textId="77777777" w:rsidR="00834EB4" w:rsidRDefault="007675EB" w:rsidP="00795229">
      <w:pPr>
        <w:sectPr w:rsidR="00834EB4" w:rsidSect="00834EB4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0C92B671" wp14:editId="22B53A32">
            <wp:extent cx="9514840" cy="6076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18285" cy="607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39496" w14:textId="2034A4D3" w:rsidR="007675EB" w:rsidRDefault="004F58A2" w:rsidP="00795229">
      <w:r>
        <w:lastRenderedPageBreak/>
        <w:t xml:space="preserve">Loop-level parallelism </w:t>
      </w:r>
      <w:r w:rsidR="00572B50">
        <w:t>Pseudo Code</w:t>
      </w:r>
    </w:p>
    <w:p w14:paraId="7EA33653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parallel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string </w:t>
      </w:r>
      <w:proofErr w:type="spellStart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inStr</w:t>
      </w:r>
      <w:proofErr w:type="spellEnd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)</w:t>
      </w:r>
    </w:p>
    <w:p w14:paraId="56680CA1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Record starting time</w:t>
      </w:r>
    </w:p>
    <w:p w14:paraId="70B96DB4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start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proofErr w:type="spellStart"/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getTime</w:t>
      </w:r>
      <w:proofErr w:type="spellEnd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)</w:t>
      </w:r>
    </w:p>
    <w:p w14:paraId="14B27DD7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Parallelize loop iterations</w:t>
      </w:r>
    </w:p>
    <w:p w14:paraId="1E9266DE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for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each </w:t>
      </w:r>
      <w:r w:rsidRPr="00795229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3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characters</w:t>
      </w:r>
    </w:p>
    <w:p w14:paraId="71810A3E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temp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form codon from </w:t>
      </w:r>
      <w:r w:rsidRPr="00795229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3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characters</w:t>
      </w:r>
    </w:p>
    <w:p w14:paraId="7E72E42E" w14:textId="6DD87E76" w:rsidR="00795229" w:rsidRPr="00795229" w:rsidRDefault="00795229" w:rsidP="003C25D0">
      <w:pPr>
        <w:shd w:val="clear" w:color="auto" w:fill="222324"/>
        <w:spacing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    // Increment protein count by 1</w:t>
      </w:r>
      <w:r w:rsidR="003C25D0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 xml:space="preserve"> </w:t>
      </w:r>
      <w:r w:rsidR="003C25D0" w:rsidRPr="003C25D0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atomically</w:t>
      </w:r>
    </w:p>
    <w:p w14:paraId="18A8BC10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</w:t>
      </w:r>
      <w:proofErr w:type="spellStart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countMapSeq</w:t>
      </w:r>
      <w:proofErr w:type="spellEnd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[</w:t>
      </w:r>
      <w:proofErr w:type="spellStart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codonMap</w:t>
      </w:r>
      <w:proofErr w:type="spellEnd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[temp]]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+=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r w:rsidRPr="00795229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1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;</w:t>
      </w:r>
    </w:p>
    <w:p w14:paraId="1C437553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Record starting time</w:t>
      </w:r>
    </w:p>
    <w:p w14:paraId="62F8BDE1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end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proofErr w:type="spellStart"/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getTime</w:t>
      </w:r>
      <w:proofErr w:type="spellEnd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)</w:t>
      </w:r>
    </w:p>
    <w:p w14:paraId="7B993A93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Print consumed time</w:t>
      </w:r>
    </w:p>
    <w:p w14:paraId="40691170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</w:t>
      </w:r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print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end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start)</w:t>
      </w:r>
    </w:p>
    <w:p w14:paraId="4A22835F" w14:textId="77777777" w:rsidR="00795229" w:rsidRPr="00795229" w:rsidRDefault="00795229" w:rsidP="00B978C7">
      <w:pPr>
        <w:rPr>
          <w:lang w:val="en-GB"/>
        </w:rPr>
      </w:pPr>
    </w:p>
    <w:p w14:paraId="00D04096" w14:textId="4B43B7C6" w:rsidR="00C95077" w:rsidRDefault="000F58A4" w:rsidP="00B978C7">
      <w:r>
        <w:t xml:space="preserve">Loop-level parallelism </w:t>
      </w:r>
      <w:r w:rsidR="00CA6A77">
        <w:t>complexity</w:t>
      </w:r>
    </w:p>
    <w:p w14:paraId="494B27C4" w14:textId="5E7D1D0C" w:rsidR="002F2C75" w:rsidRDefault="00B978C7" w:rsidP="00B978C7">
      <w:r>
        <w:t>O(N)</w:t>
      </w:r>
    </w:p>
    <w:p w14:paraId="697BE4CB" w14:textId="059CD393" w:rsidR="00DE1064" w:rsidRDefault="00DE1064" w:rsidP="00B978C7"/>
    <w:p w14:paraId="6C6D6865" w14:textId="3C4ADB29" w:rsidR="00DE1064" w:rsidRDefault="00DE1064" w:rsidP="00B978C7"/>
    <w:p w14:paraId="1EC68019" w14:textId="402D0E82" w:rsidR="00DE1064" w:rsidRDefault="00DE1064" w:rsidP="00B978C7"/>
    <w:p w14:paraId="1B925963" w14:textId="587BDB5E" w:rsidR="00DE1064" w:rsidRDefault="00DE1064" w:rsidP="00B978C7"/>
    <w:p w14:paraId="229B8C07" w14:textId="4457AB14" w:rsidR="00DE1064" w:rsidRDefault="00DE1064" w:rsidP="00B978C7"/>
    <w:p w14:paraId="724B037E" w14:textId="42D1E1D3" w:rsidR="00DE1064" w:rsidRDefault="00DE1064" w:rsidP="00B978C7"/>
    <w:p w14:paraId="08D1289B" w14:textId="5B0F8AB0" w:rsidR="00DE1064" w:rsidRDefault="00DE1064" w:rsidP="00B978C7"/>
    <w:p w14:paraId="7E486D9B" w14:textId="3BA1D430" w:rsidR="00DE1064" w:rsidRDefault="00DE1064" w:rsidP="00B978C7"/>
    <w:p w14:paraId="4A55F919" w14:textId="5F420EBE" w:rsidR="00DE1064" w:rsidRDefault="00DE1064" w:rsidP="00B978C7"/>
    <w:p w14:paraId="043C86FD" w14:textId="211343F8" w:rsidR="00DE1064" w:rsidRDefault="00DE1064" w:rsidP="00B978C7"/>
    <w:p w14:paraId="7B235370" w14:textId="1544E16E" w:rsidR="00DE1064" w:rsidRDefault="00DE1064" w:rsidP="00B978C7"/>
    <w:p w14:paraId="0E89089D" w14:textId="3A1C25BC" w:rsidR="00DE1064" w:rsidRDefault="00DE1064" w:rsidP="00B978C7"/>
    <w:p w14:paraId="64E067B3" w14:textId="0FF72608" w:rsidR="00DE1064" w:rsidRDefault="00DE1064" w:rsidP="00B978C7"/>
    <w:p w14:paraId="177AB8E1" w14:textId="5A135D83" w:rsidR="00DE1064" w:rsidRDefault="00DE1064" w:rsidP="00B978C7"/>
    <w:p w14:paraId="33F75943" w14:textId="33281DAE" w:rsidR="00DE1064" w:rsidRDefault="00DE1064" w:rsidP="00B978C7"/>
    <w:p w14:paraId="11F46B02" w14:textId="37A1787D" w:rsidR="007675EB" w:rsidRDefault="00DE1064" w:rsidP="00350DAB">
      <w:r>
        <w:t>Functional decomposition parallelism Flow Chart.</w:t>
      </w:r>
      <w:r w:rsidR="00350DAB">
        <w:rPr>
          <w:noProof/>
        </w:rPr>
        <w:drawing>
          <wp:inline distT="0" distB="0" distL="0" distR="0" wp14:anchorId="5FFE8750" wp14:editId="223AF099">
            <wp:extent cx="5327650" cy="848995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848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0C03C" w14:textId="7B605A7C" w:rsidR="00795229" w:rsidRDefault="00971401" w:rsidP="00E84AF5">
      <w:pPr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</w:pPr>
      <w:r>
        <w:lastRenderedPageBreak/>
        <w:t>Functional decomposition parallelism Pseudo code.</w:t>
      </w:r>
    </w:p>
    <w:p w14:paraId="558E1FA9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proofErr w:type="spellStart"/>
      <w:r w:rsidRPr="00A973C6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parallelSections</w:t>
      </w:r>
      <w:proofErr w:type="spellEnd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string </w:t>
      </w:r>
      <w:proofErr w:type="spellStart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inStr</w:t>
      </w:r>
      <w:proofErr w:type="spellEnd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)</w:t>
      </w:r>
    </w:p>
    <w:p w14:paraId="48617CD2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Codons </w:t>
      </w:r>
      <w:proofErr w:type="spellStart"/>
      <w:r w:rsidRPr="00A973C6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Arr</w:t>
      </w:r>
      <w:proofErr w:type="spellEnd"/>
      <w:r w:rsidRPr="00A973C6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of size (sequence length / 3)</w:t>
      </w:r>
    </w:p>
    <w:p w14:paraId="5EFE69BE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</w:t>
      </w:r>
      <w:proofErr w:type="spellStart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codonsArr</w:t>
      </w:r>
      <w:proofErr w:type="spellEnd"/>
    </w:p>
    <w:p w14:paraId="612B759D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Counter of formed codons</w:t>
      </w:r>
    </w:p>
    <w:p w14:paraId="5B4BEED6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</w:t>
      </w:r>
      <w:proofErr w:type="spellStart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formedCodons</w:t>
      </w:r>
      <w:proofErr w:type="spellEnd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r w:rsidRPr="00A973C6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r w:rsidRPr="00A973C6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0</w:t>
      </w:r>
    </w:p>
    <w:p w14:paraId="0B1669AD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Counter of counted codons</w:t>
      </w:r>
    </w:p>
    <w:p w14:paraId="75E0D4D5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</w:t>
      </w:r>
      <w:proofErr w:type="spellStart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countedCodons</w:t>
      </w:r>
      <w:proofErr w:type="spellEnd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r w:rsidRPr="00A973C6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r w:rsidRPr="00A973C6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0</w:t>
      </w:r>
    </w:p>
    <w:p w14:paraId="4D51D80E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Record starting time</w:t>
      </w:r>
    </w:p>
    <w:p w14:paraId="57DA617C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start </w:t>
      </w:r>
      <w:r w:rsidRPr="00A973C6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proofErr w:type="spellStart"/>
      <w:r w:rsidRPr="00A973C6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getTime</w:t>
      </w:r>
      <w:proofErr w:type="spellEnd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)</w:t>
      </w:r>
    </w:p>
    <w:p w14:paraId="6FDAA810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</w:t>
      </w:r>
    </w:p>
    <w:p w14:paraId="326E5BBC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Parallel section 1, forms codons</w:t>
      </w:r>
    </w:p>
    <w:p w14:paraId="4EC200C1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{</w:t>
      </w:r>
    </w:p>
    <w:p w14:paraId="03A3D491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</w:t>
      </w:r>
      <w:r w:rsidRPr="00A973C6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for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each </w:t>
      </w:r>
      <w:r w:rsidRPr="00A973C6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3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characters</w:t>
      </w:r>
    </w:p>
    <w:p w14:paraId="3F1E7A18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    </w:t>
      </w:r>
      <w:proofErr w:type="spellStart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codonsArr</w:t>
      </w:r>
      <w:proofErr w:type="spellEnd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[</w:t>
      </w:r>
      <w:proofErr w:type="spellStart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formedCodons</w:t>
      </w:r>
      <w:proofErr w:type="spellEnd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] </w:t>
      </w:r>
      <w:r w:rsidRPr="00A973C6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codon from </w:t>
      </w:r>
      <w:r w:rsidRPr="00A973C6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3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characters</w:t>
      </w:r>
    </w:p>
    <w:p w14:paraId="0F3EC622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    </w:t>
      </w:r>
      <w:proofErr w:type="spellStart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formedCodons</w:t>
      </w:r>
      <w:proofErr w:type="spellEnd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r w:rsidRPr="00A973C6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proofErr w:type="spellStart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formedCodons</w:t>
      </w:r>
      <w:proofErr w:type="spellEnd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r w:rsidRPr="00A973C6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+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r w:rsidRPr="00A973C6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1</w:t>
      </w:r>
    </w:p>
    <w:p w14:paraId="7643D0E7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}</w:t>
      </w:r>
    </w:p>
    <w:p w14:paraId="22B223DB" w14:textId="77777777" w:rsidR="00A973C6" w:rsidRPr="00A973C6" w:rsidRDefault="00A973C6" w:rsidP="00A973C6">
      <w:pPr>
        <w:shd w:val="clear" w:color="auto" w:fill="222324"/>
        <w:spacing w:after="27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</w:p>
    <w:p w14:paraId="27165ECE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Parallel section 2, counts proteins of formed codons</w:t>
      </w:r>
    </w:p>
    <w:p w14:paraId="203FBAF0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{</w:t>
      </w:r>
    </w:p>
    <w:p w14:paraId="47F34235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</w:t>
      </w:r>
      <w:r w:rsidRPr="00A973C6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while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 (</w:t>
      </w:r>
      <w:r w:rsidRPr="00A973C6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not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all codons formed) </w:t>
      </w:r>
      <w:r w:rsidRPr="00A973C6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or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(</w:t>
      </w:r>
      <w:r w:rsidRPr="00A973C6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not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all formed codons counted) )</w:t>
      </w:r>
    </w:p>
    <w:p w14:paraId="5A3FCDDC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    </w:t>
      </w:r>
      <w:r w:rsidRPr="00A973C6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while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</w:t>
      </w:r>
      <w:r w:rsidRPr="00A973C6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not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all formed codons counted)</w:t>
      </w:r>
    </w:p>
    <w:p w14:paraId="5CC94C42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        countMapSeq[codonMap[codonsArr[countedCodons]]] </w:t>
      </w:r>
      <w:r w:rsidRPr="00A973C6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+=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r w:rsidRPr="00A973C6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1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;</w:t>
      </w:r>
    </w:p>
    <w:p w14:paraId="317F69ED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        </w:t>
      </w:r>
      <w:proofErr w:type="spellStart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countedCodons</w:t>
      </w:r>
      <w:proofErr w:type="spellEnd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r w:rsidRPr="00A973C6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countedCodons</w:t>
      </w:r>
      <w:r w:rsidRPr="00A973C6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+</w:t>
      </w:r>
      <w:r w:rsidRPr="00A973C6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1</w:t>
      </w:r>
    </w:p>
    <w:p w14:paraId="000F7CCC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}</w:t>
      </w:r>
    </w:p>
    <w:p w14:paraId="6D334D76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</w:p>
    <w:p w14:paraId="642FA047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Record starting time</w:t>
      </w:r>
    </w:p>
    <w:p w14:paraId="1224A760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end </w:t>
      </w:r>
      <w:r w:rsidRPr="00A973C6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proofErr w:type="spellStart"/>
      <w:r w:rsidRPr="00A973C6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getTime</w:t>
      </w:r>
      <w:proofErr w:type="spellEnd"/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)</w:t>
      </w:r>
    </w:p>
    <w:p w14:paraId="2335D0B7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Print consumed time</w:t>
      </w:r>
    </w:p>
    <w:p w14:paraId="6294B0DB" w14:textId="77777777" w:rsidR="00A973C6" w:rsidRPr="00A973C6" w:rsidRDefault="00A973C6" w:rsidP="00A973C6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</w:t>
      </w:r>
      <w:r w:rsidRPr="00A973C6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print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end</w:t>
      </w:r>
      <w:r w:rsidRPr="00A973C6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-</w:t>
      </w:r>
      <w:r w:rsidRPr="00A973C6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start)</w:t>
      </w:r>
    </w:p>
    <w:p w14:paraId="3A7C3FC2" w14:textId="77777777" w:rsidR="00E84AF5" w:rsidRPr="00795229" w:rsidRDefault="00E84AF5" w:rsidP="00E84AF5">
      <w:pPr>
        <w:rPr>
          <w:lang w:val="en-GB"/>
        </w:rPr>
      </w:pPr>
    </w:p>
    <w:p w14:paraId="75512E60" w14:textId="77777777" w:rsidR="00855F31" w:rsidRDefault="00CA6A77" w:rsidP="00795229">
      <w:r>
        <w:t>complexity</w:t>
      </w:r>
    </w:p>
    <w:p w14:paraId="720F47E6" w14:textId="45B2BEDE" w:rsidR="00795229" w:rsidRDefault="00795229" w:rsidP="00795229">
      <w:r>
        <w:t>O(N)</w:t>
      </w:r>
    </w:p>
    <w:p w14:paraId="7D9E1E3D" w14:textId="4BA9FDC0" w:rsidR="00F22808" w:rsidRDefault="00567B56" w:rsidP="00EF4D59">
      <w:r>
        <w:t>8. performance evaluation (speedup, efficiency, iso-efficiency)</w:t>
      </w:r>
    </w:p>
    <w:p w14:paraId="746EA022" w14:textId="1449937A" w:rsidR="00850120" w:rsidRPr="00850120" w:rsidRDefault="00850120" w:rsidP="00850120">
      <w:pPr>
        <w:rPr>
          <w:b/>
          <w:bCs/>
        </w:rPr>
      </w:pPr>
      <w:r w:rsidRPr="00850120">
        <w:rPr>
          <w:b/>
          <w:bCs/>
        </w:rPr>
        <w:t>Done in excel.</w:t>
      </w:r>
    </w:p>
    <w:p w14:paraId="272406C2" w14:textId="725B3534" w:rsidR="00567B56" w:rsidRDefault="00567B56" w:rsidP="00567B56">
      <w:r>
        <w:lastRenderedPageBreak/>
        <w:t xml:space="preserve">9. Used H/W Specs, </w:t>
      </w:r>
      <w:r w:rsidR="00A84297">
        <w:t>results,</w:t>
      </w:r>
      <w:r>
        <w:t xml:space="preserve"> and discussions (table with time and number of threads)</w:t>
      </w:r>
    </w:p>
    <w:p w14:paraId="234AEB95" w14:textId="0138FABC" w:rsidR="00AA5ADC" w:rsidRDefault="00AA5ADC" w:rsidP="00567B56">
      <w:r w:rsidRPr="00AA5ADC">
        <w:t>Processor</w:t>
      </w:r>
      <w:r w:rsidRPr="00AA5ADC">
        <w:tab/>
      </w:r>
      <w:r>
        <w:tab/>
      </w:r>
      <w:r>
        <w:tab/>
      </w:r>
      <w:r>
        <w:tab/>
      </w:r>
      <w:r w:rsidRPr="00AA5ADC">
        <w:t xml:space="preserve">Intel(R) </w:t>
      </w:r>
      <w:r w:rsidR="00665879" w:rsidRPr="00AA5ADC">
        <w:t>Core (</w:t>
      </w:r>
      <w:r w:rsidRPr="00AA5ADC">
        <w:t>TM) i7-8550U CPU @ 1.80GHz, 4 Core(s), 8 Logical Processor(s)</w:t>
      </w:r>
    </w:p>
    <w:p w14:paraId="1209E5CA" w14:textId="35E745E2" w:rsidR="00AA5ADC" w:rsidRDefault="00AA5ADC" w:rsidP="00567B56">
      <w:r w:rsidRPr="00AA5ADC">
        <w:t>Installed Physical Memory (RAM)</w:t>
      </w:r>
      <w:r w:rsidRPr="00AA5ADC">
        <w:tab/>
        <w:t>16.0 GB</w:t>
      </w:r>
    </w:p>
    <w:p w14:paraId="1443FD98" w14:textId="7E04FABB" w:rsidR="00910A45" w:rsidRDefault="00541EF1" w:rsidP="00AB2B2D">
      <w:r>
        <w:t xml:space="preserve">Storage Disk </w:t>
      </w:r>
      <w:r w:rsidRPr="00541EF1">
        <w:t>Model</w:t>
      </w:r>
      <w:r w:rsidRPr="00541EF1">
        <w:tab/>
      </w:r>
      <w:r>
        <w:tab/>
      </w:r>
      <w:r>
        <w:tab/>
      </w:r>
      <w:r w:rsidRPr="00541EF1">
        <w:t>ST1000LM035-1RK172</w:t>
      </w:r>
    </w:p>
    <w:p w14:paraId="2013D36B" w14:textId="72D25396" w:rsidR="00850120" w:rsidRDefault="00850120" w:rsidP="00850120">
      <w:pPr>
        <w:rPr>
          <w:b/>
          <w:bCs/>
        </w:rPr>
      </w:pPr>
      <w:r w:rsidRPr="00850120">
        <w:rPr>
          <w:b/>
          <w:bCs/>
        </w:rPr>
        <w:t>Done in excel.</w:t>
      </w:r>
    </w:p>
    <w:p w14:paraId="09DD993B" w14:textId="4105591A" w:rsidR="000E2F30" w:rsidRDefault="000E2F30" w:rsidP="00850120">
      <w:r>
        <w:t>Discussions:</w:t>
      </w:r>
    </w:p>
    <w:p w14:paraId="05381A22" w14:textId="09562FC3" w:rsidR="000E2F30" w:rsidRPr="000E2F30" w:rsidRDefault="004D4CC0" w:rsidP="005A64ED">
      <w:r>
        <w:t>The effect of increased number of threads on the</w:t>
      </w:r>
      <w:r w:rsidR="000E2F30">
        <w:t xml:space="preserve"> speedup </w:t>
      </w:r>
      <w:r w:rsidR="00314B47">
        <w:t xml:space="preserve">of </w:t>
      </w:r>
      <w:r w:rsidR="000E2F30">
        <w:t xml:space="preserve">both parallel implementations </w:t>
      </w:r>
      <w:r w:rsidR="00314B47">
        <w:t>was different</w:t>
      </w:r>
      <w:r w:rsidR="000E2F30">
        <w:t>. The reason being, when threads were increased in the case of parallel sections, more threads made no difference as there was only 2 sections</w:t>
      </w:r>
      <w:r>
        <w:t xml:space="preserve">, </w:t>
      </w:r>
      <w:r w:rsidR="00F956A3">
        <w:t xml:space="preserve">so </w:t>
      </w:r>
      <w:r>
        <w:t>only the overhead of handling more threads harmed the speedup</w:t>
      </w:r>
      <w:r w:rsidR="00F956A3">
        <w:t xml:space="preserve"> while nothing helped the speed up</w:t>
      </w:r>
      <w:r w:rsidR="000E2F30">
        <w:t xml:space="preserve">. </w:t>
      </w:r>
      <w:r w:rsidR="00F956A3">
        <w:t>On the other hand</w:t>
      </w:r>
      <w:r w:rsidR="00902E00">
        <w:t>,</w:t>
      </w:r>
      <w:r w:rsidR="000E2F30">
        <w:t xml:space="preserve"> the loop-level parallelization </w:t>
      </w:r>
      <w:r w:rsidR="00902E00">
        <w:t xml:space="preserve">speedup </w:t>
      </w:r>
      <w:r w:rsidR="00EA6BD8">
        <w:t>was not</w:t>
      </w:r>
      <w:r w:rsidR="00902E00">
        <w:t xml:space="preserve"> monotonically decreasing/increasing</w:t>
      </w:r>
      <w:r w:rsidR="005A64ED">
        <w:t xml:space="preserve"> when the number of threads was increased</w:t>
      </w:r>
      <w:r w:rsidR="00902E00">
        <w:t>.</w:t>
      </w:r>
    </w:p>
    <w:p w14:paraId="2C23F826" w14:textId="451ED4BF" w:rsidR="00567B56" w:rsidRDefault="00567B56" w:rsidP="00567B56">
      <w:r>
        <w:t>10. graph (time vs number of threads) for each parallel solution</w:t>
      </w:r>
    </w:p>
    <w:p w14:paraId="4AD46E17" w14:textId="03D52381" w:rsidR="00163FBC" w:rsidRPr="00163FBC" w:rsidRDefault="00163FBC" w:rsidP="00163FBC">
      <w:pPr>
        <w:rPr>
          <w:b/>
          <w:bCs/>
        </w:rPr>
      </w:pPr>
      <w:r w:rsidRPr="00850120">
        <w:rPr>
          <w:b/>
          <w:bCs/>
        </w:rPr>
        <w:t>Done in excel.</w:t>
      </w:r>
    </w:p>
    <w:p w14:paraId="7AF3A211" w14:textId="77777777" w:rsidR="00567B56" w:rsidRDefault="00567B56" w:rsidP="00567B56">
      <w:r>
        <w:t>11. conclusion and comment on the results</w:t>
      </w:r>
    </w:p>
    <w:p w14:paraId="5A909B92" w14:textId="21BDB314" w:rsidR="00651BDB" w:rsidRDefault="00567B56" w:rsidP="00567B56">
      <w:r>
        <w:t>12. appendix (code)</w:t>
      </w:r>
    </w:p>
    <w:sectPr w:rsidR="00651BDB" w:rsidSect="00834EB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NDAzMLM0tLAwMjdR0lEKTi0uzszPAykwqgUAm24u0iwAAAA="/>
  </w:docVars>
  <w:rsids>
    <w:rsidRoot w:val="00567B56"/>
    <w:rsid w:val="000203C0"/>
    <w:rsid w:val="00072AC7"/>
    <w:rsid w:val="000E2F30"/>
    <w:rsid w:val="000F58A4"/>
    <w:rsid w:val="00132876"/>
    <w:rsid w:val="00153903"/>
    <w:rsid w:val="00163FBC"/>
    <w:rsid w:val="002F2C75"/>
    <w:rsid w:val="002F36FC"/>
    <w:rsid w:val="00314B47"/>
    <w:rsid w:val="00350DAB"/>
    <w:rsid w:val="003C25D0"/>
    <w:rsid w:val="00404920"/>
    <w:rsid w:val="004D4CC0"/>
    <w:rsid w:val="004D64C0"/>
    <w:rsid w:val="004F58A2"/>
    <w:rsid w:val="00541EF1"/>
    <w:rsid w:val="00567B56"/>
    <w:rsid w:val="00572B50"/>
    <w:rsid w:val="005A64ED"/>
    <w:rsid w:val="005B43F7"/>
    <w:rsid w:val="00634BC7"/>
    <w:rsid w:val="00665879"/>
    <w:rsid w:val="00765825"/>
    <w:rsid w:val="007675EB"/>
    <w:rsid w:val="00795229"/>
    <w:rsid w:val="007E34FC"/>
    <w:rsid w:val="00834EB4"/>
    <w:rsid w:val="00850120"/>
    <w:rsid w:val="00855F31"/>
    <w:rsid w:val="008C42B8"/>
    <w:rsid w:val="00902E00"/>
    <w:rsid w:val="00910A45"/>
    <w:rsid w:val="00971401"/>
    <w:rsid w:val="009F7753"/>
    <w:rsid w:val="00A84297"/>
    <w:rsid w:val="00A973C6"/>
    <w:rsid w:val="00AA5ADC"/>
    <w:rsid w:val="00AB2B2D"/>
    <w:rsid w:val="00B978C7"/>
    <w:rsid w:val="00C95077"/>
    <w:rsid w:val="00CA6A77"/>
    <w:rsid w:val="00CE7386"/>
    <w:rsid w:val="00D2573C"/>
    <w:rsid w:val="00DE1064"/>
    <w:rsid w:val="00E84AF5"/>
    <w:rsid w:val="00EA6BD8"/>
    <w:rsid w:val="00EF4D59"/>
    <w:rsid w:val="00F22808"/>
    <w:rsid w:val="00F95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1A610"/>
  <w15:chartTrackingRefBased/>
  <w15:docId w15:val="{5781897D-4B73-4BA8-8BC3-A1E4D9FDC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43F7"/>
    <w:pPr>
      <w:spacing w:line="36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39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9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9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4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8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8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7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4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4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8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3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4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7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66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6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6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5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7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4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1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14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26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8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9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54310F-2ED6-454C-A0BF-4C6FFB78A7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8</Pages>
  <Words>493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afwat Hamad</dc:creator>
  <cp:keywords/>
  <dc:description/>
  <cp:lastModifiedBy>Mohammed Ehab Elsaeed Abelkarim</cp:lastModifiedBy>
  <cp:revision>43</cp:revision>
  <dcterms:created xsi:type="dcterms:W3CDTF">2020-05-09T10:02:00Z</dcterms:created>
  <dcterms:modified xsi:type="dcterms:W3CDTF">2020-05-11T20:06:00Z</dcterms:modified>
</cp:coreProperties>
</file>